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9</w:t>
      </w:r>
      <w:r>
        <w:t xml:space="preserve"> </w:t>
      </w:r>
      <w:r>
        <w:t xml:space="preserve">เม.ย.</w:t>
      </w:r>
      <w:r>
        <w:t xml:space="preserve"> </w:t>
      </w:r>
      <w:r>
        <w:t xml:space="preserve">64)</w:t>
      </w:r>
    </w:p>
    <w:p>
      <w:pPr>
        <w:pStyle w:val="Date"/>
      </w:pPr>
      <w:r>
        <w:t xml:space="preserve">วันจันทร์ที่</w:t>
      </w:r>
      <w:r>
        <w:t xml:space="preserve"> </w:t>
      </w:r>
      <w:r>
        <w:t xml:space="preserve">19</w:t>
      </w:r>
      <w:r>
        <w:t xml:space="preserve"> </w:t>
      </w:r>
      <w:r>
        <w:t xml:space="preserve">เมษายน</w:t>
      </w:r>
      <w:r>
        <w:t xml:space="preserve"> </w:t>
      </w:r>
      <w:r>
        <w:t xml:space="preserve">2564</w:t>
      </w:r>
      <w:r>
        <w:t xml:space="preserve"> </w:t>
      </w:r>
      <w:r>
        <w:t xml:space="preserve">เวลา</w:t>
      </w:r>
      <w:r>
        <w:t xml:space="preserve"> </w:t>
      </w:r>
      <w:r>
        <w:t xml:space="preserve">11.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จ่ายค่ารื้อถอนให้จำเลย ให้ 200,000 ซึ่งตนองได้โอนให้เรียบร้อยแล้ว จะครบ 10 วันแล้ว คุณยอร์ชอันนี้ก็ต้องกลับไปขอคำบังคับที่ศาลไหม กลับไปดีกว่า // ใช่ไหม เพราะถือว่าคุณฝ่าฝืนสุดท้าย ให้รอครบเวลานะครับ // ครบเวลาปั๊บนี่ไปเอาคำพิพากษาที่ศาลนะครับ // เอาคำพิพากษาไป คุณศรีโทร. เข้ามานะครับ สวัสดีคุณศรีครับ คุณศรีได้ยินไหมครับ อยู่นะครับ ทีมงานดึงอย่าดูโทรทัศน์นะครับ อยู่เขตจังหวัดกลุ่มเสี่ยงประกันจ่าย แต่ถ้าเดินทางจากต่างประเทศ สวัสดีอาจารย์ถนอม สำหรับผู้ป่วยอากาศไม่หนัก หมอและพยาบาลทำงานหนักอยู่แล้ว คือผมเห็นไปเปรียบเทียบโรงพยาบาลสนามของเรากับต่างประเทศหลายพื้นที่ของเรานี่ เหมือนท่านนอนโรงแรมเลย แบบนี้ท่านไม่นำเสนอ ท่านนำเสนอแต่ที่ดูไม่ค่อยดี // คือ ไม่ชอบรัฐบาล เสี่ยงหมด แล้วคนเหล่านี้กลับบ้านไม่ได้ในกลุ่ม LINE เราน่ะ ที่เราเรียกมาทีหนึ่ง แล้วเรายังจะไปวิพากษ์วิจารณ์ไปติติงมันไม่มีอะไรที่ได้ดั่งใจหรอกครับ ไม่ใช่คิดจะด่าก็ด่า จะติติงก็ติติง ที่ไม่ผิดพลาด ไม่มีอะไรที่สมบูรณ์ ไม่มีอะไรที่สมบูรณ์ เหงื่อขนาดนี้ นี่ เวลาใส่ชุดเข้าไปน่ะ เกาหัวก็ไม่ได้น่ะ หายป่วยกลับบ้านได้ แต่ท่านทั้งหลายนี่กลับบ้านไม่ได้เข้ามาตลอด // รับคนต่อไป แล้วตัวเองกลับบ้าน เข้ามานะครับ สวัสดีครับคุณวินสวัสดีครับ เชิญถามเลย เพื่อการเกษตร // ครับ // ลุงวิน ปัตตานี ยะลา มาใช้เพื่อการเกษตรอย่างนี้นี่ เขาต้องรวมตัวกันเอง หรือจะต้องผ่าน อบตต้องผ่านท้องถิ่นครับผม เมื่อโครงการสร้างเสร็จก็ต้องส่งมอบให้ท้องถิ่นได้ดูแลครับผม // ได้จริงไหมท่าน ไปขอแล้วได้จริงไหม แล้วก็จะได้เมื่อไรถ้าได้ //อันนี้นะครับ ได้รับคำขอจากมันจะมีแบบฟอร์มสามารถดาวน์โหลดในเน็ตได้เลย เข้าไปในกรมทรัพยากรบาดาล เข้าไปดูแบบฟอร์มว่าจะข้อรูปแบบไหน รายละเอียดอย่างไร แล้วก็พรินต์คำขอกรอกแล้วก็ผ่านท้องถิ่น ให้เทศบาลหรือว่า อบต. เซ็นผ่านมาได้เลย จะส่งเจ้าหน้าที่ก็ไปสำรวจ // ครับ // สำรวจความเหมาะสม ว่าเป็นที่ของใคร ติดทางสาธารณะไหม ประมาณนี้ครับ พอไปสำรวจแล้ว ทางเขตจะต้องรวบรวมแผนที่ขอมาส่งไปยังกรมส่วนแผน แล้วเสนอของบประมาณ ทั้งนี้ทั้งนั้น ก็อยู่ที่สำนักงบฯ อีกว่า จะให้มาจำนวนเท่าไร ครับ แล้วก็ตอนนี้แผนปี 2565 มีแล้ว ถ้าขอตอนนี้ก็คงจะเป็นปี 666// เอาไปบรรจุเข้าแผนปี เพราะว่าต้องของบประมาณไปตามการขอของชาวบ้าน เพราะว่าอันนี้ก็คือวิธีการ ชัดเจนครับ ครับ คือจะให้ทางสำนักเขตจะได้ปีนั้นแน่นอนนี่ มันอยู่ที่ข้างบน คือ สำนักงบฯ ด้วย พิจารณา การันตีไม่ได้ว่าจะได้เมื่อไรคืออย่างนี้ที่ถามท่านยังไม่ได้นี่ มันจะได้ทราบเหตุผลอย่างที่ท่านว่า เวลาเขาจัดทำงบประมาณนี่แต่ละกรมนี่ เขาก็จะรวบรวมคำขอ พื้นที่จำนวนเท่าไร จำนวน 100 บ่อ งบเขาอนุมัติให้ 50 ได้ไปอีก 50 บ่อก็ต้องค้างรองบต่อไปประมาณนี้ใช่ไหมครับ ใช่ครับ ๆ ทางสำนักงานเขตจะเรียงลำดับไว้ ไว้น่ะครับ แต่ก็ขอให้ได้ก่อนดีกว่าไม่ได้ รีบขอตั้งแต่ต้นปีงบประมาณจะดีที่สุด // ใช่ครับ // ครับ ขอขอบคุณท่าน รอง มนูญ ครับผม ครับ ลุงวิน ลุงวินยังอยู่นะ ครับ ๆ // ลุงวินพอเข้าใจแล้ว ไปรวบรวมญาติพี่น้อง ไปรวมกลุ่มกัน 8 ราย ให้ได้ตามที่ไร่จากเว็บไซต์ของกระทรวงน้ำบาดาล ให้ อบต. รับรอง ให้ใช้แค่น้ำ และเอาคำนั้นไปยื่นที่ทรัพยากรน้ำจังหวัดน่ะ ทรัพยากรธรรมชาติ เดี๋ยวก็ส่งตามขั้นตอนเองนะลุงนะ // ครับ // สวัสดีครับ ลุงวิน ครับ ทีมงานให้เบอร์ ผอ. มณู เผื่อพูดคุยกันต่อนะครับ คุณลุงวินด้วย ที่รัฐบาลกำหนดให้ สะดวกสบายมากเลย บริการเยี่ยม อาหารอร่อย พรุ่งนี้ก็จะได้กลับบ้านแล้ว ขอบคุณรัฐบาลนะครับ ขอบคุณ คนไทยไม่เสียไม่เสีย 40,000 // ใช่ แล้วที่หลายคนถามนี่ คนไข้ COVID ประเภทไหนถึงจะอยู่ใน Hospital ใครเป็นผู้ใช้จ่าย ยาใครเป็นผู้จัดหาให้นะครับ ก็รัฐ รัฐดูแลให้ทั้งหมด ไม่พอใจก็ด่ารัฐ // Hospitel ตอบก่อน ก็คือคนที่อาการน้อยหรือแทบไม่มีอาการเลย รัฐจ่ายให้ทั้งหมดนะครับ ผมพูดตรง ๆ ถ้าผมมีประกันเขาจะเบิกจากประกันผมก่อน ถ้าไม่มีประกัน รัฐจ่ายให้หมดคือ หลายคนตอนนี้กังวลว่าเข้ารักษา COVID จะเอาเงินที่ไหนจ่าย คือถ้าระบบสวัสดิการ จะซื้อไปทำไมถ้าไม่ใช้ประกันเหมือนกับประสบภัยจากรถน่ะ ประสบภัยจากรถ คุณต้องใช้สิทธิ์ พ.ร.บ. ให้หมดก่อนนะ ที่เหลือรัฐรักษาให้ฟรี ใช้สิทธิ์บัตรทอง// คุณแป๋วบอกว่า นี่ โทร. ไปโรงพยบเต็มนะครับ ก็อย่างที่บอกนะครับ ก็อย่าไปเสี่ยงเลยเด็ดขาดนะ ก็ 1668 1668 ขออนุญาตว่าเป็นคนติดครับ // คุณลุงอัมพร บอกว่าที่หมู่บ้านนี่ ที่กาญมีเจ้าหน้าที่ของรัฐมาติดป้ายประมาณว่าให้ติดต่อมาเวลามีปัญหาเรื่องสุขภาพ มีเบอร์โทร. เอาไว้ แต่พอไม่สบายจริง ๆ กลับไม่ได้รักษาเลย เบอร์อะไร บอกมาหน่อยสิ เบอร์อะไรจะได้รู้ // ติดไว้ทำไม ทำไมไม่รับ นี่คุณประนอมอยู่ชัยนาถนะ มีภรรยา 2 คน กระบอกหนึ่งนี่ให้ลูกสาว เป็นการบอกปากเปล่า อยากจะทราบว่าทำอย่างไรถึงจะให้ได้ปืนมาครอบครองอย่างถูกต้องตามกฎหมาย ปืน 2 กระบอกของสามีนี่มีทะเบียนไหม // ต้องถามห่อนร // หรือปืนเถื่อน ไปให้ใครไม่ได้ทั้งนั้นล่ะ ผิดกฎหมาย คนครอบครองก็ผิด คนที่จะรับต่อไปก็ผิด ถ้าเถื่อนแล้วเถื่อนเลย ไม่สามารถจะทำให้ถูกกฎหมายได้นะ ถ้าเราจะมีอาวุธ สมมุติอยากให้อาวุธนี้ถูกกฎหมาย อยากจะให้ลูกสาวกระบอกหนึ่ง ให้เมียกระบอกหนึ่งนะ ต้องไปโอน คุณวัชรี รอนะ รับทั้งคู่นี่ ต้องไปขออนุญาตจากผู้ว่าราชการจังหวัด ถ้าอยู่ในกรุงเทพฯ นี่ ไปที่วังชัยยา กระทรวงมหาดไทยนะครับ เพื่อจะให้ขออนุญาตใบ ป.3 ก่อน พี่จะซื้อปืนนะ พี่จะต้องไปขออนุญาตก่อน คือ ใบ ป.3 ซื้อปืนที่ร้านปืน // ซื้อก่อนไม่ได้ ผิดเลย เถื่อนเลยตั้งแต่แรก ร้านปืนก็ไม่ขาย ให้เขาก็ไม่โอนให้ ถูกไหม พอได้ ป.3 ไปซื้อปืนได้ หรือ เอาไปให้เขาได้ ไอ้ใบ ป. 3 จะต้องเปลี่ยนเป็น ป. 4 อีกทีนะ ครอบครองอาวุธปืน ป. 1 น่ะ ในการพกอาวุธปืน ในการพกอาวุธปืน 3 ป ไม่ใช่ อันนี้เป็น ป. ปืน นะ คุณต้องมีสิทธิ์ครอบครองปืนได้เสียก่อนอยู่ในจังหวัดขออำเภอผ่านผู้ว่าฯ คุณประนอมไปทำให้ถูกต้องนะ คุณวัชรีอยู่ในสายนะ // ค่ะ สวัสดีค่ะ // ครับ สวัสดีครับ เชิญเลยครับ จะขอปรึกษาเรื่องเงินกู้น่ะค่ะ คุณถนอม คือว่าไปทำเรื่องไว้ตั้งแต่เดือนกุมภาพันะคู่ใคร // ออมสิน // ไม่ค่ะ นอกระบบ นอกระบบที่เขาลงในเฟซน่ะ โดนหลอกหรือเปล่า //สงสัยตอนแรกคงไม่คิดว่ามีปัญหาอะไรมากมาย // เขา LINE มา ปล่อยกู้ออนไลน์ใช่ไหม // ค่ะ ๆ ใช่ ๆ // แล้วสุดท้ายเกิดอะไรขึ้น ไม่ได้ได้สตางค์ แต่ว่าเขาจะให้โอนเงิน ผมบอกแล้ว คุณไม่ฟัง คุณโดนหลอกจนได้ แล้วคุณโดนหรือยังนี่ โอนไปสักบาทหรือยัง // ก็โอนไปแล้ว ร่วม เสร็จแล้วล่าสุดนี่นะคะ จะกู้เขา 20,000 ล่าสุดนี่ คือ จะโอนให้ เขาบอกว่าเดี๋ยวประมาณอีก 25-30 นาที คุณถึงจะได้เงิน พอรอสักพักหนึ่ง //เอาอย่างนี้คุณวัชรี นี่คือการหลอกลวงนะ หลอกลวง ปล่อยกู้ออนไลน์ โชคดีได้เงินกู้ แล้วก็ไปกู้ ๆ แต่คุณต้องส่งเงินค่าธรรมเนียมมาก่อนเท่านี้แค่ใช่ค่ะ ครั้งสุดท้ายเขาไลน์มาผมเสียเวลานะ ถ้าไม่จ่าย 1,500 ถ้าไม่จ่าย 1,500 ครั้งสุดท้าย มัดจำ 1,500 แล้วเขาจะโอนเงินกู้ให้ แล้วเราขอยกเลิกเงินกู้ 20,000 ก็เขียนไป ส่ง LINE ไปนะคะ เขาบอกว่าผมเสียเวลานะ จะให้ประจานไหม อย่างนี้ // ไม่เป็นไร นี่คือการหลอกลวงนะ คุณไปแจ้งความหรือยัง ก็รอนี่ ว่ามันจะได้ไหม // ไม่ได้หรอก // ไม่ได้ นี่คือการหลอกลวง แล้วไม่รู้ตัวตนมันอยู่ที่ไม่รู้ นี่คือการหลอกลวง การปล่อยกู้ออนไลน์ส่งสลิปมา เจ้านี้ส่งแล้วนะ เจ้านี้ส่งแล้ว 200,000 อนุมัติเรียบร้อยแล้วอย่างนี้ // เอานะคุณวัชรีนะ คุณไปแจ้งความนะ นี่คือการหลอกลวง ต้มตุ๋นหน่วยงาน ปอท. ตำรวจจะต้องทำงานเชิงรุกนะ ไม่ใช่รอให้ชาวบ้านมาแจ้ง แล้วสุดท้ายแล้วไม่ขยายผลก็จะมีคนถูกหลอกต่อไป // แต่หลักฐานอยู่ในไลน์ มันอยู่ในไลน์ เดินทางไปแจ้งความเลยครับ สวัสดีครับ</w:t>
      </w:r>
    </w:p>
    <w:p>
      <w:pPr>
        <w:pStyle w:val="BodyText"/>
      </w:pPr>
      <w:r>
        <w:t xml:space="preserve">(คุณสุภนันท์) สวัสดีครับ ต้อนรับคุณผู้ชมเข้าสู่ ของศูนย์บริหารสถานการณ์ COVID-19 จากทำเนียบรัฐบาลนะครับ ประจำวันจันทร์ที่ 19 เมษายน 2564 วันนี้เป็นวันเริ่มต้นวันทำงานวันแรกของสัปดาห์นะครับ และยังเป็นการทำงานวันแรกภายใต้มาตรการการควบคุมที่เข้มข้น เราจะเห็นหลายหน่วยงานหลายองค์กรตอนนี้นำมาตรการ Work Form Home มาใช้ ช่วยลดความหนาแน่นในเรื่องของการเดินทาง พื้นที่ส่วนกลางของสถานประกอบการต่าง ๆ ร่วมกัน ก็จะเป็นส่วนหนึ่งที่ช่วยลดเรื่องของการแพร่ระบาด COVID-19 ได้ ที่จะสื่อสารทำความเข้าใจกับประชาชนคนไทยทั้งประเทศ ช่วงแรกเรียนเชิญนะครับ แพทย์หญิง อภิสมัย ศรีรังสรรค์ หมอเบิร์ด เรียนเชิญครับ กสารประกาศใช้ มาตรา 20 ของ พรก. ฉุกเฉินนะคะ ก็วันนี้เป็นวันจันทร์นะคะ ก็มีการใช้ข้อกำหนดไปเป็นเวลา 1 วันกว่า ๆ แล้ว ก็ได้เห็นว่าหลาย ๆ ท่านก็ให้ความร่วมมือเป็นอย่างดีนะคะ โดยเฉพาะ สถานประกอบการ และในวันนี้นะคะ มาติดตามสถานการณ์กันสักนิดหนึ่งค่ะ เราไปเริ่มกันที่สถานการณ์โลกนิดหนึ่งนะคะ วันนี้รายงาน รวมยอดผู้ติดเชื้อรายใหม่ทั้งโลกนะคะ ก็อยู่ที่ 700,000 กว่ารายนะคะ วันเดียวนะคะ รวมทั้งหมดแล้วนี่ 141 ล้านกว่านะคะ ใกล้ 142 เต็มที ส่วนผู้เสียชีวิต รวมอยู่ที่ 3 ล้านกว่า เป็น 2.1 เปอร์เซ็นต์ ถ้าดูแล้วนะคะ ประเทศไทยยังอยู่ที่ 109 ค่ะ ในรายละเอียดประเทศที่มีรายงานยอดผู้ติดเชื้อสูง ๆ นะคะ ยังเป็นสหรัฐอเมริกา ที่เราจับตามองเป็นพิเศษเป็นอินเดีย ทุกคนจะเห็นว่าหลังเทศกาลนี่ ตัวเลขขึ้นตลอดที่ลงไปอยู่ที่ 40,000-50,000 มาแล้วนะคะ ประเทศในส่วนของยุโรปก็ยังมีการรายงานติดเชื้ออย่างสูงเช่นกัน แล้วก็จะเน้นย้ำให้ดูกล่องสีแดงที่เป็นตัวเลขผู้เสียชีวิตด้วยนะคะ อัตราผู้เสียชีวิตในกลุ่มสหภาพหลายประเทศขึ้นไปที่ 1.9 หรือ 2 เปอร์เซ็นต์เลยนะคะ ถ้าเทียบกับบ้านเราจะยังไม่อยู่ที่ 1 เปอร์เซ็นต์นะคะ ไปดูทวีปเอเชียนิดหนึ่งค่ะ ประเทศที่เราจับตาอยู่อย่างใกล้ชิด ก็คือมาเลเซีย จะเห็นว่าเป็นตัวเลขที่เกิน 1,000 ต่อเนื่อง มายาวนานทีเดียวนะคะ วันนี้ก็ยังรายงานอยู่ที่ 2,000 กว่ารายค่ะ กัมพูชาเองนะคะ สถานการณ์ก็ยังน่าเป็นห่วงค่ะ เรามีการติดตามอย่างใกล้ชิดนะคะ ภาคข่าวที่ปรากฎนี่ คือ กัมพูชาระบบสาธารณสุขเริ่มที่จะมีปัญหาแล้วนะคะ คือรองรับผู้ติดเชื้อได้ไม่อย่างมีประสิทธิภาพค่ะ มาดูตัวเลขรายงานสถาการณ์บ้านเราบ้างนะคะ รายใหม่รายงานตัวเลขวันนี้ 1,390 รายนะคะ ซึ่งเป็นกลุ่มที่รายงานจากระบบเฝ้าระวัง ระบบบริการวันนี้ 1,058 และจากการคัดกรองเชิกรุกจากชุมชน 326 ราย มีผู้ที่เดินทางจากต่างประเทศ 6 ราย และกล่องสีดำ ทางด้านขวาของจอ มีรายงานวันนี้ 3 คนด้วยนะคะ ถ้านับตั้งแต่ระลอกใหม่ตั้งแต่เมษายน 2564 ตั้งแต่ 1 เมษายน ถึงวันที่ 19 เมษายนนี่นะคะ รวมแล้วผู้ป่วยสะสมอยู่ที่ 14,879 รายนะคะ และผู้เสียชีวิตที่รวม 3 ท่านในวันนี้นี่นะคะ ให้ยอดสะสมสะสมของระลอกเมษายนอยู่ที่ 10 คนนะคะ คิดเป็น 0.07 เปอร์เซ็นต์ และตอนนี้มีผู้เข้ารับการรักษาอยู่นะคะ 14,288 รายค่ะ แล้วก็มีจำนวนนี้นี่นะคะ อยู่โรงพยาบาลเป็นส่วนใหญ่อยู่ที่ โรงพยาบาลสนาม 563 รายค่ะ ไปดูรายละเอียดของผู้ที่เสียชีวิตในวันนี้นิดหนึ่งนะคะ ในวันนี้เป็นอีกวันหนึ่งที่พวกเราได้รับข่าวแล้วก็รู้สึกเสียใจนะคะ รายที่เสียชีวิต 3 ราย ขอไปดูรายที่ 1 ได้ว่าเ</w:t>
      </w:r>
    </w:p>
    <w:p>
      <w:pPr>
        <w:pStyle w:val="BodyText"/>
      </w:pPr>
      <w:r>
        <w:t xml:space="preserve">(ป็นรายที่ 102 ของประเทศไทยนะคะ ท่านเป็นเพศชายค่ะ อายุ 56 ปี ทำอาชีพเป็นพนักงานเสิร์ฟในสถานบันเทิงที่กรุงเทพมหานครนั่นเองนะคะ และมีประวัติกลับบ้านที่จังหวัดบุรีรัมย์เมื่อวันที่ 7 เมษายน จากนั้นนี่ ระยะแรก ๆ เริ่มมีอาการเล็กน้อยนะคะ ก็คือไอ แล้วก็ตัดสินใจซื้อยารับประทานเองและอยู่บ้าน จนกระทั่งวันที่ 17 นะคะ ตอน 16.30 น. นี่ ผู้ป่วยคนนี้มีอาการเหนื่อย เพลียมากขึ้น ก็จึงไปพบแพทย์ที่คลินิกนะคะ 20.30 น. วันเดียวกัน ท่านจะเห็นระยะเวลาใกล้มาก ใกล้มากเลยนะคะ เริ่มมีอาการหายใจติดขัด พยายามติดต่อขอความช่วยเหลือไปยัง4 ทุ่มนะคะ ก็ได้รับการรีเฟอร์แต่ปรากฎว่าผู้ป่วยท่านแรกหัวใจหยุดเต้น และมีการเสียชีวิตในระยะที่สั้นมาก และรวดเร็ว ซึ่งในการติดตามข่าวนี่นะคะ ทุกท่านที่ติดตามข่วที่ได้รับทราบก็เสียใจนะคะ ขอแสดงความเสียใจกับครอและขณะเดียวกันเราก็ได้เรียนรู้ด้วยค่ะ ว่าการที่ท่านมีการเจ็บป่วย ท่านไม่ควรอยู่บ้าน ท่านควรเข้ารับบริการเข้าสู่กระบวนการดูแลรักษา แม้ว่าอาการยังเล็กน้อยนะคะ เพื่อที่จะได้รับการช่วยเหลือดูแล อย่างรายนี้นี่ พออาการหนัก เข้าสู้กระบวนการรักษาพบว่ามีอาการแย่ลงอย่างรวดเร็ว แพทย์ทำการฟื้นคืนชีพแล้วก็ไม่ดีขึ้น แล้วก็ไม่สามารถช่วยไว้ได้นะคะ อีกรายหนึ่งนะคะ ถือได้ว่าเป็นผู้เสียชีวิตรายที่ 103 ของประเทศไทยค่ะ ก็เป็นเพศหญิงค่ะ มีอายุ 84 ปี แล้วมีโรคประจำตัว ก็คือความดันโลหิตสูง หลอดเลือดหัวใจตีบ ไตวายเรื้อรัง ด้วยนะคะ แล้วก็ทำการล้างไตอยู่เป็นประจำค่ะ มีประวัติสัมผัสผู้ป่วยยืนยัน ประวัติว่าหลานชายค่ะทำงานที่สถานบันเทิง กรุงเทพมหานครด้วยกันนะคะ แล้วก็วันหยุดที่ผ่านมา 3 เมษายน ก็ได้ไปเยี่ยมคุณยายที่บ้าน อย่างที่เราเน้นย้ำเสมอเลย การเข้าไปเยี่ยม มีการสัมผัสใกล้ชิดนะคะ จากนั้นนี่ทางครอบครัวก็ได้ทราบว่าหลานชายเป็นผู้ติดเชื้อยืนยันค่ะ ตอนนั้นคุณยายก็เริ่มมีอาการไข้ ไอ เหนื่อยหอบในวันที่ 8 เมษายน สั้นมากเลยนะคะ จาก 3 เมษายนจากที่หลานชายมาเยี่ยม วันที่ 8 คุณยายไม่สบาย แล้วก็ไปที่โรงพยาบาล แพทย์ก็ให้การช่วยเหลือ ใส่ท่อช่วยหายใจนะคะ และพบว่า อาการทรุดลงอย่างรวดเร็ว จากวันที่ 8 จนถึง 16 เมษายนก็เสียชีวิต ในลักษณะที่เราเน้นย้ำเสมอว่าเป็นผู้สูงอายุ แล้วก็ประวัติโรคประจำตัว อีกหลายหนึ่งนะคะ เป็นผู้เสียชีวิตรายที่ 104 เป็นเพศหญิงมีอายุ และมีอาชีพค้าขายนะคะ อยู่ที่ประจวบคีรีขันธ์นะคะ สิ่งที่น่าสนใจสำหรับรายนี้นะคะ ก่อนหน้าที่จะมีการสัมผัสผู้ติดเชื้อนี่นะคะ ผู้เสียชีวิตท่านนี้ยังเดินทางได้ตามปกติ เดินทางกับสามีไปค้าขายนะคะ จนวันที่ 6 นี่ค่ะ มีประวัติรับประทานอาหารที่ได้รับการยืนยันก่อนหน้า ที่เป็นผู้ที่ไปสถานบันเทิงในหัวหิน ตอนนั้นก็ยังไม่ทราบว่า เพื่อนที่ร่วมรับประทานอาหารเป็นผู้ติดเชื้อนะคะ วันที่ 8 นี่ค่ะ เพื่อนก็แจ้งมาว่า ผลการตรวจการติดเชื้อ COVID เป็นบวกนะคะ ผู้เสียชีวิตท่านนี้ก็รีบไปตรวจทันที เมื่อพบว่า ท่านเป็นผู้สัมผัสเสี่ยงสูงกับผู้ป่วยยืนยันก่อนหน้า ก็ไปทำการรักษาในวันที่ 10 เมษายน 11 เมษายน เข้ารับการรักษาที่โรงพยาบาลทันทีนะคะ แต่อาการทรุดลงอย่างรวดเร็ว และรายนี้นะคะ เสียชีวิตในวันที่ 18 เมษายน จากภาวะติดเชื้อในกระแสเลือด และหัวใจอักเสบนะคะ ก็ขอแสดงความเสียใจกับทั้ง 3 ท่านนะคะ แล้วก็อย่างที่ทราบกัน เป็นปัจจัยเสี่ยง และเน้นย้ำเสมอเลยนะคะ คือ การสัมผัสใกล้ชิดกับบุคคลในครอบครัว หรือบุคคลที่ท่านไปมาหาสู่และไว้วางใจ แล้วก็ทำให้ไม่ได้ระมัดระวังนะคะ แล้วก็มีการรายงานเป็นผู้ติดเชื้อ และอย่างที่รายงานให้ทราบ พอท่านมีโรคประจำตัวอยู่หรือท่านเป็นผู้สูงอายุก็จะถือได้ว่าเป็นกลุ่มเสี่ยงสูง และนำไปสู่การเสียชีวิตนะคะ ก็ขอฝากพี่น้อประชาชนให้เน้นย้ำ และเฝ้าระวังการแพร่ระบาดไปยังครอบครัวคนใกล้ชิดของท่านด้วยนะคะ ไปดูสถานการณ์การแพร่ระบาดนิดหนึ่งนะคะ ถ้าดูสังเกตจากกราฟในวันนี้ที่เราติดตามกันมาอย่างต่อเนื่องนะคะ หลายวันที่ผ่านมา กราฟสีแดงพุ่งขึ้นไปสูงเป็นลักษณะยอดแหลมเลยนะคะ วันนี้นี่มีลักษณะหัวทิ่มลงนะคะ ก็เป็นไปตามมาตรการที่ ศบค. ได้ประกาศขอความร่วมมือลดการเคลื่อนย้าย และจำกัดกิจการกิจกรรมต่าง ๆ ก็น่าจะเป็นที่มาตรการก็ได้รับความร่วมมือกับพี่น้องประชาชน และสถานประกอบการ เรายังคงต้องติดตามสถานการณ์อย่างต่อเนื่องนะคะ แล้วก็ยอดที่เห็นนี่ ก็อาจจะกลับขึ้นมาอีกก็ได้ถ้าพวกเราไม่ร่วมมือ ข้างหลังก็ยังเป็นรายงานของการค้นหา คัดกรองในชุมชนที่ยังคงมีอย่างต่อเนื่องด้วยนะคะ ไปดูรายละเอียดจำแนกตามปัจจัยเสี่ยง อย่างที่รายงานให้ท่านได้ทราบกันไปก่อน อันนี้แยกเป็น 3 กล่องชัด ๆ อันที่ 1 สีส้ม กรุงเทพมหานคร สีเขียวตรงกลาง คือ ปริมณฑล คือจังหวัดอื่น ๆ กรุงเทพมหานครสูงสุด ที่เป็นสีชมพูตอนบนนี่กลุ่มนี้เป็นสถานบันเทิง ผับ บาร์ ถ้าตัวเลขก่อนหน้านี้นี่เคยขึ้นไป 200-300 ต่อวันนะคะ วันนี้เห็นทิศทางที่ลดลงอย่างชัดเจน ปิดสถานบันเทิงเหล่านี้อย่างต่อเนื่องค่ะ เพราะว่าผู้ที่เสียชีวิตรายงานในวันนี้ค่ะ ก็คือเป็นกลุ่มที่มีคนที่เดินทางไปในสถานบันเทิง สถานประกอบการเหล่านี้นะคะ ก็มีรายงานสูงพอสมควร คือ ตลาดชุมชน และรวมทั้งชนส่งด้วยนะคะ นั่นจึงเป็นที่มาที่ ศบค. ขอความร่วมมือในการงดเว้นหรือว่าจำกัดการเคลื่อนย้ายเดินทาง ปัจจัยเสี่ยงอื่น ๆ นี่นะคะ ก็นำไปสู่มาตรการการเฝ้าระวังเช่นกัน เพราะว่าปัจจัยเสี่ยงอื่น ๆ อะไรบ้าง พอเราไปดูนี่นะคะ มักจะเป็นเรื่องของการสัมผัสผู้ติดเชื้อที่ยืนยันก่อนหน้านี้ รวมกลุ่มสังสรร รวมไปถึงการประชุม สัมมนา โรงเรียน การสอบ แม้กระทั่งการแข่งขันฟุตบอล เลี้ยงรุ่น งานบวช การร่วมรับประทานหมูกระทะอย่างนี้เป็นต้นนะคะ ตรงนี้นี่ค่ะทำให้กลายเป็นข้อกำหนดที่เราก็พุ่งไปที่เป้าหมาย กิจกรรม กิจการใด ที่มีรายงานการพบผู้ติดเชื้อหรือผู้สัมผัสเสี่ยงสูง กลายเป็นกลุ่มก้อน ที่เราติดตามศึกษาแล้วก็นำมากำหนดมาตรการนะคะ เดี๋ยวไปดูรายละเอียดของตัวเลขผู้ติดเชื้อกันนิดหนึ่งนะคะ วันนี้ในส่วนของผู้ที่เดินทางต่างประเทศเป็นตัวเลขที่เล็กนิดหนึ่งนะคะ ก็เป็นสหรัฐอาหรับเอมิเรตส์ อินเดีย บาเรน แล้วก็รวมถึงมาเลเซียด้วยนะคะ ในส่วนของจำนวนผู้ติดเชื้อจำนวนรายจังหวัด ที่แสดงให้เห็นใน Scorboard หลายท่านจะเห็นว่า 6 จังหวัดแรกที่เรายังติดตามอย่างต่อเนื่อง แม้ว่าตัวเลขจะดูเป็นสีเขียวขึ้นนะคะ ที่เล็กลง อย่างเช่น กทม. นี่ อย่างที่สีแดงกันมาหลายวัน เริ่มจะเห็นตัวเลขสีเขียว ซึ่งเป็นการรายงานที่น้อยกว่าเมื่อวานนี้ แต่ก็ยังเป็นตัวเลขที่สูง คือ กทม. 293 นะคะ รวมผู้ติดเชื้อทั้งหมดนี่ ขึ้นไปที่ 3,000 เชียงใหม่วันนี้นี่ก็ตัวเลขรวมยังอยู่ที่ 2,000 กว่า นะคะ ตัวเลขผู้ติดเชื้อก็ยังสูง ชลบุรีวันนี้รายงานน้อยลงนะคะ 98 แต่รวมยอดผู้ติดเชื้อทั้งหมดยังขึ้น 1,000 นะคะ เป็น 1,200 และรวมทั้งประจวบคีรีขันธ์ นนทบุรี สมุทรปราการ ตอนนี้ที่เราเจอ ที่มีคุณครูเดินทางไปภูเก็ต Fastival แล้วมีการนำมาติดเชื้อนักเรียน ในส่วนของการจัดงานมุธิตาจิต การอำลานะคะ ทำให้มีครู นักเรียน ทำให้บุคคลที่ติดเชื้อเหล่านี้ก็ไปติดยังครอบครัวด้วยนะคะ ตรงนี้เป็นตัวอย่างที่เราติดตามอย่างต่อเนื่อง และทำให้เกิดการพยายามออกมาตรการที่พุ่งเป้าไปยังสถานศึกษา หรือนักเรียน ไปดูยังหน้าถัดไปค่ะ ก็จะเห็นว่าทุก ๆ จังหวัดมีรายงานตัวเลขสีเขียวบ้าง สีแดงบ้าง สีเหลืองบ้างนะคะ ไปติดตามรายละเอียดของสาธารณสุขได้ เข้าไปดูที่ เฟซบุ๊กของจังหวัดของท่านด้วยนะคะ ยอดสรุปให้เห็นภาพชัด ๆ ของแผนที่ประเทศไทยอีกครั้งนะคะ ถ้านับจากการายงานผู้ติดเชื้อรายสัปดาห์นะคะ ท่านจะเห็นว่า จากปลายมีนาคม ต้นเมษายน แผนที่ประเทศไทยยังเป็นสีขาวเกือบทั้งประเทศนะคะ จากนั้นตั้งแต่สัปดาห์ที่ 14 ก็คือ 4-10 เมษายน จะเห็นว่าสีเหลืองเพิ่มมากขึ้น 62 จังหวัดด้วยกัน ผู้ติดเชื้อ 1-7 ราย จนกระทั่ง11-17 เมษายน คือ ช่วงเทศกาลสงการนพบว่าหลายจังหวัดที่เป็นสีเหลืองก็ปรับกลายเป็นสีส้มคือรายงานผู้ติดเชื้อ คือ 11-50 และมีหลายจังหวัดที่มีการรายงานผู้ติดเชื้อเป็นกลุ่มก้อนนะคะ เกิน 50 ราย ปรับเป็นสีแดงให้เห็นภาพชัดเจน ในช่วง 1-19 เมษายน ผู้ติดเชื้อก็ครบ 77 จังหวัดค่ะ ถ้าไปดูในเรื่องของการติดเชื้อรายวันนะคะ จะเห็นว่า อยากให้ท่านเห็นทิศทางค่ะ จากแผนที่ที่กลายเป็นสีเขียวเยอะ ๆ ถัดมาเริ่มมีการปรับเป็นเหลือง ก็คือมีรายงานผู้ติดเชื้อมากขึ้น แต่หลายจังหวัด พอไล่กลับมาทางขวามือ ลงมากขึ้น นั่นหมายความว่าจังหวัดก็ทำหน้าที่เข้มข้นนะคะ ได้รับความร่วมมือ สีเหลือง ก็ลดเป็นสีเขียวค่ะ รวมทั้งบางจังหวัดอย่างเช่น ถ้าดูในหลาย ๆ จังหวัดนะคะ สีส้มกลับเปลี่ยนเป็นสีเหลือง อย่างนี้เป็นต้น คือสถานการณ์ก็เริ่มมียอดผู้ติดเชื้อลดลงนะคะ ไปดูอีกแผนที่หนึ่งที่น่าสนใจนะคะ ตรงนี้นี่จะเป็นการรายงานการพบผู้ติดเชื้อว่าเกิดขึ้นเองในจังหวัดนั้นหรือเป็นผู้ที่ Import เดินทางมาจากจังหวัดอื่น ในแผนที่นี้ค่ะแสดงให้เห็นว่าจังหวัดเหล่านี้นี่ เริ่มต้นนะคะ ไม่ได้มีผู้ติดเชื้อที่เกิดใน Cluster จังหวัด แต่เป็นผู้ติดเชื้อจังหวัดอื่นที่เดินทางเข้าพื้นที่ จากเดิม 1-16 เมษายน วันนี้ 1-18 เมษายน จะเหลือแค่ 2 จังหวัดเท่านั้น แต่ท่านจะเห็นการปรับสีจากการที่คนนอกพื้นที่ติดเชื้อ แล้วเข้ามายังพื้นที่ที่ไม่เคยมีการติดเชื้อมาก่อน ก็เกิดการสัมผัสใกล้ชิดในครอบครัว และคนรอบข้างนะคะ แล้วกลายเป็นปรับเป็นสีเหลืองที่กลายเป็นมีกลุ่มก้อนในครอบครัวกระจายกลายเป็นการติดเชื้อในชุมชน เป็นทิศทางที่ทำให้ท่านเข้าใจง่ายขึ้นนะคะ ไปดูอีกกรณีหนึ่งที่อยากนำเสนอในวันนี้ คือ สระแก้วนะคะ อันนี้เป็นเหตุการณ์ที่เป็นเหตุการณ์ตัวอย่าง ที่ทำให้เราได้ศึกษาในระลอกเมษายนชัดเจนเลยนะคะ ผู้ที่ติดเชื้อรายนี้เป็นชาวจังหวัดสระแก้วนะคะ อายุ 41 ปี แล้วก็เป็นผู้ที่ทำงานในสถานบันเทิงย่านทองหล่อตั้งแต่ช่วงมีนาคม จากนั้นนี่วันที่ 31 มีนาคม ก็ยังมีการเดินทางนะคะ คือ ถ้าดูแล้วนี่ ผู้ป่วยท่านนี้ ทั้งบุคคลในหน่วยงานราชการ ร้านอาหาร ไปทำงานที่ร้านขายทอง ไปพบปะเพื่อนสนามฟุตบอล สุดท้ายนี่นะคะ พบว่า Cluster สระแก้วที่ทำงานสถานบันเทิงรายนี้นะคะ ผู้ยืนยันติดเชื้อไปแล้ว 26 รายนะคะ ลักษณะเดียวกันค่ะ สืบเนื่องจากสถานบลันเทิแล้วก็มีการไปติดคนในครอบครัว และไปยังพื้นที่อื่น ๆ พื้นที่ชุมชน นั่นเป็นที่มาของการออกข้อกำหนดค่ะ ยอมความในมาตรา 9 แห่ง พ.ร.ก. ฉุกเฉิน ซึ่งแบ่งพื้นที่ควบคุมสูงสุด 18 จังหวัด ควบคุม 59 จังหวัด อันนี้ขอเน้นย้ำทุกวันนะคะ จำง่าย ๆ ก็คือมาตรการที่สำคัญ ก็คือเราพบว่าที่ไหนเป็นเป้าหมายในการเกิดความเสี่ยงในการติดเชื้อ พฤติกรรมแบบไหน กิจกรรม กิจการใด ที่มีความเสี่ยงคนติดเชื้อเป็นจำนวนมาก็ไปจำกัดไปปิดสถานที่นั้น ๆ มีการกำหนดระยะเวลาอย่างนี้เป็นต้นนะคะ อันที่ 2 ก็คือมีการลดการเคลื่อนย้าย เพราะเรารู้ว่า คนติดเชื้อ 1 คน ถ้าเขาแยกตัว เขาไม่ได้ไปสัมผัสกับบุคคลใกล้ชิดในชุมชน การติดเชื้อนั้นจะยังยั้งได้โดยง่าย เพราะฉะนั้น มาตรการที่สำคัญนี้นะคะ มาตรการลดการเดินทางที่กำหนดระยะเวลาอยู่ที่ 23.00 น. ถึง 04.00 น. แล้วทำไมจะต้องจำกัดที่สถานบันเทิง สถานประกอบการ ท่านตอบด้วยตัวท่านเองได้แล้วว่าตัวเลข Timeline ออกมาแบบนี้ โรงเรียนทำไมต้องปิด ผู้ปกครองก็เดือดร้อนนะคะ อย่างที่ท่านเห็นถ้าเป็นบุคคลวัยกลางคน ทำงาน บางทีคนกลุ่มนี้อยู่ในหอพัก อยู่ในคอนโดมิเนียม ก็อาจจะไม่ได้มีการแพร่กระจายมาก แต่ท่านจะเห็นว่า เด็กนักเรียนก็จะต้องอยู่กับผู้ปกครอง ติดเชื้อกับคนในครอบครัว และในโรงเรียนก็จะมีกิจกรรมที่มีการรวมกลุ่ม มีครู มีนักเรียน มีบุคลากรมากมาย การปิดสถานศึกษา โรงเรียนก็เป็นไปตามตัวเลขข้อมูลที่เราศึกษา หลายท่านก็ถามว่าทำไมจะต้องกำหนดเวลา 23.00-04.00 แล้วได้ประโยชน์อย่างไร อยากให้ท่านเห็นตัวเลขคร่าว ๆ สมมติว่าใน 24 ชม. มีคนออกมาไปมาหาสู่ ทำงาน ทำกิจกรรมกัน 100 คน พอเรากำหนดเวลาที่จะให้สถานบริการต่าง ๆ ร่วมมือนะคะ 23.00 น. ปิด พี่น้องประชาชนอยู่บ้าน ตรงนี้เราอาจจะลดการสัมผัส ลดการใกล้ชิด และนั่นนำไปสู่การลดอัตราผู้ติดเชื้อและเสียชีวิตได้อย่างมีนัยสำคัญนะคะ ตรงนี้ต้องคุยด้วยข้อมูลในเรื่องของการระบาดวิทยาที่ทางกระทรวงสาธารณสุขเน้นย้ำ ขอความร่วมมือด้วยนะคะ แล้วก็สัปดาห์ที่ผ่านมานะคะ กระทรวงคมนาคมเอง ก็ได้พยายามที่จะจัดระบบสาธารณะทั่วประเทศนะคะ เพื่อที่จะสอดคล้องมาตรการลดการขนส่ง ไม่ได้มีการงดนะคะ แต่เป็นการขอให้ทุก ๆ สถานราชการ รัฐวิสาหกิจ ใช้การ Work form Home อย่างเต็มรูปแบบนะคะ ภาคเอกชนเอง ก็ร่วมมือ จัดการสลับวันทำงานได้อย่างแข็งขันเลยนะคะ มาตรการเหล่านี้ค่ะ ถ้าเราทำได้อย่างแข็งขันที่ผ่านมาเชื่อว่าใน 2 สัปดาห์ต่อจากนี้ อัตราการติดเชื้อจะลดลง อย่างไรก็ตามว่ามาตรการทั้งหมดนี่ ยังมีพื้นที่ให้หายใจค่ะ คือ กิจการ กิจกรรมใด ๆ กิจกรรมที่จำเป็นในการดำเนินชีวิตนะคะ อย่างเช่น รถพยาบาล เป็นรถพยาบาล จำเป็นต้องจัดงานศพเป็นต้น ตรงนี้นี่มีการที่ท่านที่จะยังดำเนินชีวิตได้ตามความจำเป็น ขอความร่วมมือมาตรการทุกจังหวัดนะคะ ให้ความร่วมมือในกรณีที่ชะลอได้นะคะ อย่าให้มีการรวมตัวกันเกิน 50 คน แล้วก็ต้องชะลอการเดินทาง ชะลอการจัดกิจกรรมต่าง ๆ อย่างที่เรียนให้ทราบนะคะ คีย์เวิร์ดสำคัญก็คือ จำนวนมาก รวมทั้งลดการเคลื่อนย้าย ลดการเดินทาง อันนี้เป็นสิ่งที่เราเน้นย้ำเสมอนะคะ แต่อย่างไรก็ตาม ยอดผู้ติดเชื้อยังสูงอยู่ค่ะ หลายท่านติดตาม 1,500 1,700 คาดหวังว่ามันกำลังจะลงแล้วหรือไม่ อันนี้ยังวางใจไม่ได้นะคะ และที่สำคัญที่เกิดในสังคมตอนนี้ คือ มีความไม่พอใจค่ะ มีการตำหนิผู้ป่วย ผู้ติดเชื้อ มีการกล่าวโทษ การกล่าวโทษ การตำหนิ ก็ไม่ได้ทำให้เกิดการช่วยเหลือ หรือนำไปสู่การลดการติดเชื้อ จึงอยากจะขอความกรุณานะคะ ว่าตอนนี้นี่ เราจำเป็นต้องลดความขัดแย้ง ขอให้วางความขัดแย้งสักนิดหนึ่ง ต้องร่วมด้วยช่วยกันเราต้องการความร่วมมือของคนไทยทุกคนทั่วประเทศนะคะ เราจะร่วมมือกันอย่างไร ไปเริ่มมาตรการส่วนตัว การติดเชื้ออยู่รอบ ๆ ตัวท่าน มาตรการเว้นระยะห่าง ล้างมือ พยายามสวมหน้ากากอนามัยตลอดเวลา อันนี้เป็นสิ่งที่ท่านพิสูจน์ด้วยตัวเองแล้วว่าท่านหลีกเลี่ยงไม่ได้นะคะ มีการประเมินตัวเองด้วยนะคะ ท่านไปที่ไหนไปพูดคุยกับใคร ต้องสงสัยเสมอว่าเป็นผนะคะ ท่านคุยกับเขา สวมแมสก์ไหม ถ้าคุยเกิน 5 นาที มีการไอจามรดกัน มีการสัมผัสละอองน้ำลาย เสมหะ ท่านถือว่าเป็นผู้เสี่ยงนะคะ ท่านอาจตกเป็นผู้สัมผัสหรือในกรณีที่มีการประกาศพื้นที่เสี่ยง หรือรายงานผู้ติดเชื้อ ท่านจำเป็นต้องรีบไปตรวจทันทีนะคะ และระหว่างที่ไปตรวจ ท่านเป็นผู้ต้องสงสัย อาจจะติดเชื้อนี่นะคะ จำเป็นต้องกักตัวด้วยค่ะ เพราะตอนนี้นะคะ คือ ตอนนี้นี่คนที่สงสัย หรือยังไม่มั่นใจ หรือตรวจครั้งแรกเป็นลบนี่ ก็เกิดความสบายใจใช้ชีวิตตามปกติ และไปติดกับครอบครัว ระบาดอย่างรวดเร็วนะคะ ในส่วนหนึ่งนี่ ท่านต้องแยกกัก ท่านมีการติดเชื้อหรือแม้แต่ท่านเป็นผู้ต้องสงสัยนี่ ลดการสัมผัสผู้อื่น และสังเกตอาการ ห้ามไปในที่ชุมชน ลดกิจกรรมสังคม พบปะนัดหมายทุกสิ่งอย่างเลยนะคะ ทีนี้สมมุติว่า ท่านได้รับการตรวจยืนยันว่าท่านเป็นผู้ติดเชื้อ สิ่งที่ต้องทำนะคะ โทรศัพท์หมายเลขเหล่านี้ โทรศัพท์ มีการประกาศในสถานที่ของท่านด้วยนะคะ 1669 กทม. 1668 กรมการแพทย์ 1330 สปสช. ตัวเลขเหล่านี้ไม่เกี่ยวกับท่าน ท่านก็ช่วยเหลือคนอื่นได้ไลน์สบายดี การรายงานของกระทรวงสาธารณสุข กรมการแพทย์ ตอนนี้ท่านต้องติดตามสถานการณ์อย่างใกล้ชิดนะคะ เพราะว่าพอเกิดขึ้นกับตัว ตกใจทำอะไรไม่ถูกสิ่งแรกนี่นะคะ ท่านต้องเข้าใจว่ากรมสาธารณสุขตอนนี้นี่นะคะ โดย กรมการแพทย์ ก็มีการบูรณาการแล็บและเตียง แล็บ ก็ก็มีระบบที่เรียกว่า Co-Lab ว่าไม่ว่าท่านจะไปตรวจที่โรงพยาบาลก็ตาม เป็นรัฐ เป็นเอกชนก็ตาม ผู้ติดเชื้อจะมารวมกันที่จุดเดียว ซึ่งกรมการแพทย์ก็จะเป็นเจ้าภาพ รู้และรายงานทันทีว่า มีผู้ตรวจพบเป็นผู้ติดเชื้อกี่ราย จำนวนเท่าไร Coword สถานะเตียง เมื่อท่านเป็นผู้ติดเชื้อ ท่านจำเป็นจะต้องได้รับการดูแลอย่างถูกต้อง ก็มีการกำหนดบริหารจัดการเตียงนะคะ คือ ต้องให้ท่านทราบว่าเตียงในโรงพยาบาลนรา ทั้งในส่วนที่เป็น กทม. ของ อว. หรืออุดมศึกษานะคะ เตียงในกองทัพ หรือ โรงพยาบาลเอกชน เราใช้ระบบโคหวอดค่ะ เพื่อให้เป็นไปอย่างรวดเร็ว แล้วก็ได้ประสิทธิภาพสูงสุด แต่คงต้องทำความเข้าใจกับพี่น้องประชาชนด้วยนะคะ คือพอท่านรายงานเป็นผู้ติดเชื้อ ท่านเข้าสู่การรักษาแน่นอนแล้วนี่นะคะ ท่านจะได้รับการประเมินความเสี่ยง เราเรียกว่า Thee arch เรียกว่าการคัดแยกจะนำไปสู่การระบุว่าท่านเป็นผู้ที่มีอาการหรือไม่ ถ้ามีสีเขียว ก็คือท่านยังเป็นกลุ่มที่ยังแข็งแรงดี เล็กน้อยนะคะ แต่ถ้าสมมุติว่าเป็นสีเหลือ ท่านอาจจะเริ่มมีอาการ หรือมีอาการเหนื่อยหอบ หรือกลุ่มที่มีโรคประจำตัวที่มีผู้เสี่ยง ในกลุ่มที่เป็นสีแดง คือ กลุ่มนี้มีอาการรุนแรงนะคะ หรือว่าได้ออกกำลัง 6 นาที ตามมาตรการสาธารณสุขแล้วมีอาการเหนื่อย กลุ่มนี้ถือมีความเสี่ยง เขาจำเป็นต้องเข้ารับการบริการในโรงพยาบาลนะคะ ว่าการจัดการเตียง โรงพยาบาลสนามจะเข้ามาตอบโจทย์ในกรณีที่ท่านแข็งแรงดี แต่ว่าท่านจำเป็นต้องเสียสละนะคะ คือเตียงต้องมีการสำรอง และจำเป็นต้องได้รับการดทางกระทรวงสาธารณสุขก็เน้นย้ำค่ะ ว่าเราจะไม่ให้มีผู้ป่วยที่เสียชีวิตจากการรอเตียง การจัดสรร ตอนนี้ไม่ใช่แค่จัดการทรัพยากรเตียงเท่านั้น หลายโรงพยาบาล อย่างเช่นใน กทม. นะคะ มีการปิดบริการบางชนิดในโรงพยาบาล เพื่อระดมสรรพกำลังในการดูแลการระบาดนี้เป็นต้นนะคะ รวมทั้งเรื่องเหล่านี้นี่นะคะ ท่านติดตามรายละเอียดได้จากการรายงานของกระทรวงสาธารณสุข ที่จะมีรายงานในส่วนของการปฏิบัติตัว ผู้ติดเชื้อแล้ว แล้วจะมีข้อปฏิบัติอย่างไรในการที่ท่านรอเตียงอยู่ที่บ้าน หรือการที่เข้าไปอยู่ในโรงพยาบาลสนามแล้ว ถูกแยกกักแล้ว ท่านจะต้องปฏิบัติตามมาตรการอย่างไร รามาธิบดีบ้านนะคะ ว่าท่านเข้าไปอยู่แล้วท่านจะต้องร่วมมือกับทางเจ้าบ้าน คือ โรงพยาบาลสนาม หรือ Hospital อย่างไรให้มีความปลอดภัย แต่ขอเน้นย้ำค่ะ จะมีการเฝ้าระวัง ท่านจะได้รับการปรับ ก็อยากให้เกิดความเข้าใจว่าการที่มีเตียงจำกัด เราต้องมีการบริหารจัดการให้มีความเหมาะสมด้วย สุดท้ายนี่นะคะ ก็คงต้องขอขอบคุณทุก ๆ ฝ่ายที่กำลังช่วยกันตอนนี้ กทม. ศูนย์เอราวัณนะคะตอนนี้ ก็มีการเปิดเปิดโรงพยาบาลสนาม มีการ active case finding ทุกวันนะคะ กองทัพเองตอนนี้ก็ช่วยทุกอย่าง แพทย์สนาม สนับสนุนอุปกรณ์ มีแพทย์สนามในทุก ๆ หน่วยงานที่ร้องขอเลยนะคะ แล้วก็รวมไปถึงในส่วนของหน่วยงานอื่น ๆ ที่อาจจะไม่ได้เกี่ยวข้องกับกระบวนการรักษาโดยตรง ยกตัวอย่างนะคะ การบินพลเรือน หรือว่า กพท. นะคะ วันนี้ก็มีรายงานว่าจากการที่เรากำหนดมาตรการลดการเดินทาง ลดการเคลื่อนย้าย ปรากฎว่าก็ได้รับความร่วมมือจากสายการบินอย่างดีเยี่ยมนะคะ เดิม ปกติเขาจะมีการให้บริการเที่ยวบินในช่วง 23.00-04.00 น. นะคะ งดทั้งหมดนะคะ ขอให้พี่น้องประชาชนติดตามข่าวด้วยนะคะ อยากจะเน้นย้ำว่าให้มีการชะลอการเดินทาง ถ้าจำเป็นจริง ๆ ท่านดูมาตรการระวังติดเชื้อบนเครื่องบินหรือขณะเดินทางอย่างเต็มที่นะคะ เพื่อที่เราจะผ่านวิกฤตนี้ไปให้ได้นะคะ ก็ที่จะต้องเอ่ยถึงคือกรมสุขภาพจิต วันนี้มีการพูดถึงด้วยนะคะว่า ในสถานการณ์แบบนี้ สภาพจิตใจพี่น้องประชาชนเป็นสิ่งสำคัญมาก ทางกรมสุขภาพจิตไม่ใช่เพียงช่วยในเรื่องจัดการโรงพยาบาลสนามนะคะ แต่ยังมีการเตรียมสรรพกำลังในการช่วยเหลือดูแลสุขภาพจิตประชาชนด้วยค่ะ ก็ฝากไว้เท่านี้ค่ะ</w:t>
      </w:r>
    </w:p>
    <w:p>
      <w:pPr>
        <w:pStyle w:val="BodyText"/>
      </w:pPr>
      <w:r>
        <w:t xml:space="preserve">(คุณสุภนันท์) ครับ วันนี้มีคำถามจากสื่อมวลชนนะครับ เป็นมาจากของ ThaiPBS ครับ บอกว่าตอนนี้บางโรงพยาบาลจะรับผู้ป่วยฉุกเฉิน จะแก้ไขปัญหานี้อย่างไร บุคลากรทางการแพทย์ติดเชื้อมากน้อยแค่ไหน ตอนนี้ปิดโรงพยาบาลแล้วกี่แห่ง ผู้ป่วยเริ่มได้รับผลกระทบจากการที่มีการเลื่อน การเข้าตรวจตามนัดปกติครับ คุณหมอครับ</w:t>
      </w:r>
    </w:p>
    <w:p>
      <w:pPr>
        <w:pStyle w:val="BodyText"/>
      </w:pPr>
      <w:r>
        <w:t xml:space="preserve">(แพทย์หญิง อภิสมัย) ก็ในส่วนที่การระบาดครั้งนี้นะคะ จะเห็นว่าบุคลากรทางการแพทย์เองก็กลายเป็นผู้ติดเชื้อไปด้วย แล้วก็ข้อมูลล่าสุดจาก 1-18 เมษายน เพียงแค่ 18 วันนี่นะคะ มีรายงานบุคลากรติดเชื้อไปแล้ว 146 รายด้วยกันค่ะ ส่วนใหญ่ก็จะเป็นแพทย์ พยาบาล ท่านต้องเห็นภาพด้วยว่า บุคลากรเหล่านี้ติดเชื้อไปทำงานไม่ได้นะคะ เพราะเขากลายเป็นต้องแยกกัน ต้องเสียบุคลากรทำงานไปเช่นกัน และสิ่งที่สำคัญนี่ เราพบว่า 50 เปอร์เซ็นต์ 33 คน จาก 146 คน นี่นะคะ มีการติดเชื้อจากการทำงาน มีการสัมผัสผู้ป่วยที่ไม่เปิดเผยไทม์ไลน์ คือ การสัมผัสผู้ป่วยที่ไม่เปิดเผย Timeline นะคะ และนอกจากนั้นนี่การสัมผัสติดเชื้อจากผู้ใกล้ชิดค่ะ เพราะว่าคุณหมอ คุณพยาบาลเหล่านี้ก็เป็นลูก เป็นสามี เป็นเพื่อนเป็นพี่นะคะ เขาก็ต้องกลับบ้านไปดูแลคนในครอบครัว เมื่อคนในครอบครัวเป็นผู้ติดเชื้อ บุคลากรทางการแพทย์เหล่านี้ก็เลยกลายเป็นผู้ติดเชื้อไปด้วย ก็ฝากพี่น้องประชาชนว่า ทุกวันนี้ เราพยายามจะบริหารทรัพยาการสาธารณสุขที่เรามี ติดเชื้อมีได้นะคะ แต่ขอให้พบอย่างเร็ว มีการรายงานอย่างครบถ้าน ถูกต้อง เพื่อที่ทางกระทรวงสาธารณสุขและหน่วยงานที่เกี่ยวข้องทั้งหมดจะได้เตรียมทรัพยากรให้พร้อม เราลองคิดดูนะคะ ผู้ติดเชื้อ สมมติตัวเลขกลม ๆ วันละพัน 10 วันหลังจากนี้ เราอาจจะมี 10,000 ถ้า 10,000 นี้ เราตอบคำถามค่ะ ว่าเราจะมีเตียงพอไหม มี ICU เท่าไหร่ เครื่องช่วยหายใจ เราต้องจัดเตรียมเท่าไหร่ มองไปถึงยาด้วยนะคะ ที่จะรักษา รวมถึงทรัพยากรต่าง ๆ ไม่ว่าจะเป็น PPE เหล่านี้นี่มีการเตรียมการล่วงหน้า แต่ถ้าสมมติว่าสถานประกอบการ ประชาชนไม่ร่วมมือ สาธารณสุข ดด่านหน้าที่กำลังทำงานหนักอยู่ตอนนี้ ก็เตรียมไว้ก็ไม่ไหวเหมือนกันนะคะ ก็ขอความร่วมมือนะคะ เดี๋ยวในวันพรุ่งนี้นะคะ ก็ยังมีการรายงาน 14 วันนี้เราจะยังมีการรายงานอย่างต่อเนื่อง ก็ขอให้ทุกท่านดูแลสุขภาพ ร่วมมือไปด้วยกันค่ะสวัสดีค่ะ</w:t>
      </w:r>
    </w:p>
    <w:p>
      <w:pPr>
        <w:pStyle w:val="BodyText"/>
      </w:pPr>
      <w:r>
        <w:t xml:space="preserve">(คุณสุภนันท์) ก็ขอขอบคุณคุณหมอเบิรทางด้านคุณหมอเบิร์ดนะคะ ผู้ช่วยโฆษก แพทย์หญิง อภิสมัย ศรีรังสรรค์ มานำเรียนในรายละเอียดต่าง ๆ นะครับ โดยเฉพาะมาตรการต่าง ๆ ที่ออกมาขอความร่วมมือ ตอนนี้ก็มีมีคำถามข้อสงสัยเกี่ยวกับเรื่องของเตียงที่จะรอรับผู้ที่ไปตรวจแล้วพบเชื้อเรื่องของ COVID-19 นะครับ วันนี้ในช่วง 14.00 น. รายการของทำเนียบรัฐบาลก็จะมีคนของสาธารณสุขพูดคุยแล้วก็มาให้คำตอบคลายผู้สงสัย ทำไมถึงบอกว่าพอ เตียงมี แต่เรายังเห็นข่าวคราวในโซเชียยังมีผู้ติดไปตรวจแล้วติดเชื้อหลายท่านแล้วไปโพสต์บนโลกออนไลน์ว่า รอเข้ารับการรักษา14.00 น. วันนี้ เพื่อสื่อสารทำความเข้าใจกับชาวต่างชาติครับ รองอธิบดีกรมสารนิเทศและรองโฆษกกระทรวงการต่างประเทศ เรียนเชิญครับ</w:t>
      </w:r>
    </w:p>
    <w:p>
      <w:pPr>
        <w:pStyle w:val="BodyText"/>
      </w:pPr>
      <w:r>
        <w:t xml:space="preserve">(คุณณัฐภาณุ)</w:t>
      </w:r>
    </w:p>
    <w:p>
      <w:pPr>
        <w:pStyle w:val="BodyText"/>
      </w:pPr>
      <w:r>
        <w:t xml:space="preserve">[ภาษาต่างประเทศ] สวัสดีครับ // ขอบคุณครับ รองอธิบดีกรมสารนิเทศและรองโฆษกกระทรวงการต่างประเทศนะครับ และทั้งหมดคือการแถลงข่าวจาก ศบค. ในเวลา 11.30 น. ประจำวันนี้นะครับ ในช่วง 14.00 น. วันนี้เรายังมีการรายงานจากทำเนียบรัฐบาลเป็นประจำทุกวันนะครับ ย้ำอีกครั้งนะครับ รายการพิเศษของทาง ที่ NBT 2HD ที่หลายคนสงสัยเกี่ยวกับเรื่องของเตียงที่จะรองรับผู้ติดเชื้อโควิด-19 มาตรการสำคัญที่ออกมา เพื่อที่จะควบคุม หรือลด รายละเอียดจะเป็นอย่างไร 14.00 น. วันนี้ กันมาได้ที่ Live NBT 2HD นะครับ วันนี้ครับ ผมสุภนันท์ ฤทธิ์มนตรีพร้อมทีมงานลาไปก่อนครับ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19 เม.ย. 64)</dc:title>
  <dc:creator/>
  <cp:keywords/>
  <dcterms:created xsi:type="dcterms:W3CDTF">2021-04-19T05:58:22Z</dcterms:created>
  <dcterms:modified xsi:type="dcterms:W3CDTF">2021-04-19T05:5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9 เมษายน 2564 เวลา 11.10 น.</vt:lpwstr>
  </property>
  <property fmtid="{D5CDD505-2E9C-101B-9397-08002B2CF9AE}" pid="3" name="subtitle">
    <vt:lpwstr/>
  </property>
</Properties>
</file>